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Los Angeles Fire Department Scholarship Committee</w:t>
      </w:r>
    </w:p>
    <w:p>
      <w:pPr>
        <w:pStyle w:val="BodyText"/>
      </w:pPr>
      <w:r>
        <w:t xml:space="preserve">455 North Figueroa Street</w:t>
      </w:r>
    </w:p>
    <w:p>
      <w:pPr>
        <w:pStyle w:val="BodyText"/>
      </w:pPr>
      <w:r>
        <w:t xml:space="preserve">Los Angeles, CA 90012</w:t>
      </w:r>
    </w:p>
    <w:bookmarkStart w:id="20" w:name="Xd0f1c24be7bc18b52f8b484276e41422d8a463b"/>
    <w:p>
      <w:pPr>
        <w:pStyle w:val="Heading2"/>
      </w:pPr>
      <w:r>
        <w:t xml:space="preserve">Application for Firefighter Training Scholarship</w:t>
      </w:r>
    </w:p>
    <w:p>
      <w:pPr>
        <w:pStyle w:val="FirstParagraph"/>
      </w:pPr>
      <w:r>
        <w:t xml:space="preserve">To the Esteemed Members of the Los Angeles Fire Department Scholarship Committee,</w:t>
      </w:r>
    </w:p>
    <w:p>
      <w:pPr>
        <w:pStyle w:val="BodyText"/>
      </w:pPr>
      <w:r>
        <w:t xml:space="preserve">With profound respect for the noble calling of public service and an unwavering commitment to protecting our community, I am writing to formally submit my application for the prestigious Firefighter Training Scholarship. As a dedicated resident of United States Los Angeles with deep roots in this vibrant city, I seek your support to advance my journey toward becoming a professional</w:t>
      </w:r>
      <w:r>
        <w:t xml:space="preserve"> </w:t>
      </w:r>
      <w:r>
        <w:rPr>
          <w:bCs/>
          <w:b/>
        </w:rPr>
        <w:t xml:space="preserve">Firefighter</w:t>
      </w:r>
      <w:r>
        <w:t xml:space="preserve"> </w:t>
      </w:r>
      <w:r>
        <w:t xml:space="preserve">serving the diverse neighborhoods of Southern California. This</w:t>
      </w:r>
      <w:r>
        <w:t xml:space="preserve"> </w:t>
      </w:r>
      <w:r>
        <w:rPr>
          <w:iCs/>
          <w:i/>
        </w:rPr>
        <w:t xml:space="preserve">Scholarship Application Letter</w:t>
      </w:r>
      <w:r>
        <w:t xml:space="preserve"> </w:t>
      </w:r>
      <w:r>
        <w:t xml:space="preserve">represents not merely an academic request, but a solemn pledge to honor the legacy of courage and compassion that defines our Los Angeles firefighting family.</w:t>
      </w:r>
    </w:p>
    <w:p>
      <w:pPr>
        <w:pStyle w:val="BodyText"/>
      </w:pPr>
      <w:r>
        <w:t xml:space="preserve">I was born and raised in East Los Angeles, where I witnessed firsthand the transformative power of community resilience during natural disasters and emergencies. At age 16, I assisted my neighborhood's volunteer fire brigade during a devastating wildfire that threatened homes in the San Gabriel Valley. While untrained, I helped evacuate elderly residents to safety—moments that crystallized my purpose: to transform those raw instincts into professional expertise through formal</w:t>
      </w:r>
      <w:r>
        <w:t xml:space="preserve"> </w:t>
      </w:r>
      <w:r>
        <w:rPr>
          <w:bCs/>
          <w:b/>
        </w:rPr>
        <w:t xml:space="preserve">Firefighter</w:t>
      </w:r>
      <w:r>
        <w:t xml:space="preserve"> </w:t>
      </w:r>
      <w:r>
        <w:t xml:space="preserve">training. Since then, I have immersed myself in emergency response education, completing 120 hours of CPR/First Aid certification and volunteering with the City of Los Angeles' Community Emergency Response Team (CERT) for 24 months. My experiences in Boyle Heights and South Central taught me that effective firefighting transcends technical skill—it demands cultural humility, linguistic agility (I am fluent in Spanish), and an intimate understanding of Los Angeles' unique social fabric.</w:t>
      </w:r>
    </w:p>
    <w:p>
      <w:pPr>
        <w:pStyle w:val="BodyText"/>
      </w:pPr>
      <w:r>
        <w:t xml:space="preserve">My academic foundation has prepared me for the rigor of fire service. I earned an Associate of Science degree in Emergency Medical Services from Los Angeles City College with a 3.8 GPA while maintaining full-time work as a paramedic's assistant at Harbor-UCLA Medical Center. This dual commitment honed my ability to perform under pressure—a critical skill when responding to cardiac arrests or mass casualty incidents across our sprawling metropolis. However, the $12,500 cost of the Los Angeles Fire Academy's 16-week training program remains financially prohibitive without assistance. My family’s modest income as a single parent (I support my younger sister through school) necessitates this</w:t>
      </w:r>
      <w:r>
        <w:t xml:space="preserve"> </w:t>
      </w:r>
      <w:r>
        <w:rPr>
          <w:iCs/>
          <w:i/>
        </w:rPr>
        <w:t xml:space="preserve">Scholarship Application Letter</w:t>
      </w:r>
      <w:r>
        <w:t xml:space="preserve"> </w:t>
      </w:r>
      <w:r>
        <w:t xml:space="preserve">to bridge the financial gap. I emphasize that this scholarship would not be a burden on taxpayers but an investment in public safety: every dollar granted today yields exponential returns in reduced response times, community trust, and lives saved across United States Los Angeles.</w:t>
      </w:r>
    </w:p>
    <w:p>
      <w:pPr>
        <w:pStyle w:val="BodyText"/>
      </w:pPr>
      <w:r>
        <w:t xml:space="preserve">What distinguishes me as a candidate is my demonstrated commitment to proactive community engagement. In partnership with the LA Fire Department's "FireSafe Communities" initiative, I organized 15 fire safety workshops for seniors in Boyle Heights last year—teaching smoke alarm installation and escape planning to 200+ residents. When wildfires threatened the Angeles National Forest in September 2023, I coordinated evacuation logistics for a mobile home park near San Fernando Valley with my CERT team, utilizing my knowledge of neighborhood layouts that many city officials lacked. These initiatives reflect Los Angeles' core value: fire service must be community-centered, not just incident-response oriented. As a future</w:t>
      </w:r>
      <w:r>
        <w:t xml:space="preserve"> </w:t>
      </w:r>
      <w:r>
        <w:rPr>
          <w:bCs/>
          <w:b/>
        </w:rPr>
        <w:t xml:space="preserve">Firefighter</w:t>
      </w:r>
      <w:r>
        <w:t xml:space="preserve">, I will deploy this philosophy across our most vulnerable neighborhoods—from skid row to the hills of Griffith Park—ensuring equitable protection for all residents in the United States Los Angeles.</w:t>
      </w:r>
    </w:p>
    <w:p>
      <w:pPr>
        <w:pStyle w:val="BodyText"/>
      </w:pPr>
      <w:r>
        <w:t xml:space="preserve">The Los Angeles Fire Department's legacy of innovation resonates deeply with my career vision. I admire how LAFD pioneers like Chief John B. Kelly (who integrated diversity into firefighting) and modern leaders implementing AI-driven resource allocation have elevated our city's emergency response. I aim to contribute to this evolution by specializing in wildfire mitigation for Los Angeles' increasingly fire-prone ecosystems—a critical need as climate change intensifies our region's risks. Post-academy, I will pursue the LAFD's Wildland Firefighter certification and collaborate with the Department of Water and Power on "Fire-Resilient Infrastructure" projects. This scholarship enables me to focus entirely on mastering skills like structural collapse rescue and hazardous materials management without financial distraction—a priority for a city where 87% of wildfires originate in urban-wildland interfaces.</w:t>
      </w:r>
    </w:p>
    <w:p>
      <w:pPr>
        <w:pStyle w:val="BodyText"/>
      </w:pPr>
      <w:r>
        <w:t xml:space="preserve">My perspective as a first-generation college student from Los Angeles provides unique insight into the department's recruitment challenges. I recognize that LAFD's mission to "serve with honor" requires reflecting our community's diversity. Having worked with immigrant communities on safety education, I understand that trust is built through representation: when residents see</w:t>
      </w:r>
      <w:r>
        <w:t xml:space="preserve"> </w:t>
      </w:r>
      <w:r>
        <w:rPr>
          <w:iCs/>
          <w:i/>
        </w:rPr>
        <w:t xml:space="preserve">their</w:t>
      </w:r>
      <w:r>
        <w:t xml:space="preserve"> </w:t>
      </w:r>
      <w:r>
        <w:t xml:space="preserve">faces in uniform, they are more likely to heed evacuation orders and report hazards early. This scholarship would empower me to become one of the 18% of LAFD members who identify as Hispanic/Latino—nearly double our current departmental proportion—and inspire other young people from South Central to pursue fire service careers.</w:t>
      </w:r>
    </w:p>
    <w:p>
      <w:pPr>
        <w:pStyle w:val="BodyText"/>
      </w:pPr>
      <w:r>
        <w:t xml:space="preserve">As I prepare for the Fire Academy, I carry a promise made at my grandmother's bedside during her 2019 stroke—a moment when LAFD paramedics saved her life. They showed up with compassion that transcended their uniforms, and now I aspire to embody that same humanity. In United States Los Angeles, where 14 million people rely on emergency services daily, every firefighter is a guardian of our collective well-being. This scholarship isn't merely funding for training; it's a catalyst for transforming my life’s purpose into tangible community protection.</w:t>
      </w:r>
    </w:p>
    <w:p>
      <w:pPr>
        <w:pStyle w:val="BodyText"/>
      </w:pPr>
      <w:r>
        <w:t xml:space="preserve">I respectfully request the opportunity to contribute my dedication to the Los Angeles Fire Department. I have attached all required documents: transcripts, volunteer verification, and a letter from CERT Program Coordinator Maria Lopez. Thank you for considering this</w:t>
      </w:r>
      <w:r>
        <w:t xml:space="preserve"> </w:t>
      </w:r>
      <w:r>
        <w:rPr>
          <w:iCs/>
          <w:i/>
        </w:rPr>
        <w:t xml:space="preserve">Scholarship Application Letter</w:t>
      </w:r>
      <w:r>
        <w:t xml:space="preserve"> </w:t>
      </w:r>
      <w:r>
        <w:t xml:space="preserve">from a future guardian of Los Angeles—where every day demands courage, skill, and heart.</w:t>
      </w:r>
    </w:p>
    <w:p>
      <w:pPr>
        <w:pStyle w:val="BodyText"/>
      </w:pPr>
      <w:r>
        <w:t xml:space="preserve">Sincerely,</w:t>
      </w:r>
    </w:p>
    <w:p>
      <w:pPr>
        <w:pStyle w:val="BodyText"/>
      </w:pPr>
      <w:r>
        <w:t xml:space="preserve">Carlos M. Hernandez</w:t>
      </w:r>
    </w:p>
    <w:p>
      <w:pPr>
        <w:pStyle w:val="BodyText"/>
      </w:pPr>
      <w:r>
        <w:t xml:space="preserve">1235 South Broadway Street</w:t>
      </w:r>
    </w:p>
    <w:p>
      <w:pPr>
        <w:pStyle w:val="BodyText"/>
      </w:pPr>
      <w:r>
        <w:t xml:space="preserve">Los Angeles, CA 90015</w:t>
      </w:r>
    </w:p>
    <w:p>
      <w:pPr>
        <w:pStyle w:val="BodyText"/>
      </w:pPr>
      <w:r>
        <w:t xml:space="preserve">Email: carlos.hernandez@email.com | Phone: (323) 555-7890</w:t>
      </w:r>
    </w:p>
    <w:p>
      <w:pPr>
        <w:pStyle w:val="BodyText"/>
      </w:pPr>
      <w:r>
        <w:t xml:space="preserve">Word Count: 827</w:t>
      </w:r>
    </w:p>
    <w:p>
      <w:pPr>
        <w:pStyle w:val="BodyText"/>
      </w:pPr>
      <w:r>
        <w:rPr>
          <w:iCs/>
          <w:i/>
        </w:rPr>
        <w:t xml:space="preserve">"In Los Angeles, fire service isn't just a job—it's a promise to protect every soul in our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dc:title>
  <dc:creator/>
  <dc:language>en</dc:language>
  <cp:keywords/>
  <dcterms:created xsi:type="dcterms:W3CDTF">2026-07-24T19:08:17Z</dcterms:created>
  <dcterms:modified xsi:type="dcterms:W3CDTF">2026-07-24T19:08:17Z</dcterms:modified>
</cp:coreProperties>
</file>

<file path=docProps/custom.xml><?xml version="1.0" encoding="utf-8"?>
<Properties xmlns="http://schemas.openxmlformats.org/officeDocument/2006/custom-properties" xmlns:vt="http://schemas.openxmlformats.org/officeDocument/2006/docPropsVTypes"/>
</file>